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0D5C" w:rsidRDefault="00896FBF" w:rsidP="00E4722C">
      <w:pPr>
        <w:rPr>
          <w:rFonts w:ascii="Georgia" w:eastAsia="Adobe Heiti Std R" w:hAnsi="Georgia"/>
          <w:b/>
          <w:sz w:val="24"/>
          <w:szCs w:val="24"/>
        </w:rPr>
      </w:pPr>
      <w:bookmarkStart w:id="0" w:name="_GoBack"/>
      <w:bookmarkEnd w:id="0"/>
      <w:r>
        <w:rPr>
          <w:rFonts w:ascii="Georgia" w:eastAsia="Adobe Heiti Std R" w:hAnsi="Georgia"/>
          <w:b/>
          <w:sz w:val="24"/>
          <w:szCs w:val="24"/>
        </w:rPr>
        <w:t xml:space="preserve">Nursing Students Organization: Making </w:t>
      </w:r>
      <w:r w:rsidR="00530D5C" w:rsidRPr="008450DF">
        <w:rPr>
          <w:rFonts w:ascii="Georgia" w:eastAsia="Adobe Heiti Std R" w:hAnsi="Georgia"/>
          <w:b/>
          <w:sz w:val="24"/>
          <w:szCs w:val="24"/>
        </w:rPr>
        <w:t>Healthy Lives Matter</w:t>
      </w:r>
    </w:p>
    <w:p w:rsidR="00EF46A0" w:rsidRDefault="00EF46A0" w:rsidP="00EF46A0">
      <w:pPr>
        <w:spacing w:after="0" w:line="240" w:lineRule="auto"/>
        <w:rPr>
          <w:rFonts w:ascii="Georgia" w:eastAsia="Adobe Heiti Std R" w:hAnsi="Georgia"/>
          <w:sz w:val="24"/>
          <w:szCs w:val="24"/>
        </w:rPr>
      </w:pPr>
      <w:r>
        <w:rPr>
          <w:rFonts w:ascii="Georgia" w:eastAsia="Adobe Heiti Std R" w:hAnsi="Georgia"/>
          <w:sz w:val="24"/>
          <w:szCs w:val="24"/>
        </w:rPr>
        <w:t>Scott Lindell</w:t>
      </w:r>
    </w:p>
    <w:p w:rsidR="00EF46A0" w:rsidRDefault="00EF46A0" w:rsidP="00EF46A0">
      <w:pPr>
        <w:spacing w:after="0" w:line="240" w:lineRule="auto"/>
        <w:rPr>
          <w:rFonts w:ascii="Georgia" w:eastAsia="Adobe Heiti Std R" w:hAnsi="Georgia"/>
          <w:sz w:val="24"/>
          <w:szCs w:val="24"/>
        </w:rPr>
      </w:pPr>
      <w:r>
        <w:rPr>
          <w:rFonts w:ascii="Georgia" w:eastAsia="Adobe Heiti Std R" w:hAnsi="Georgia"/>
          <w:sz w:val="24"/>
          <w:szCs w:val="24"/>
        </w:rPr>
        <w:t>rv1817nn@metrostate.edu</w:t>
      </w:r>
    </w:p>
    <w:p w:rsidR="00EF46A0" w:rsidRPr="00EF46A0" w:rsidRDefault="00EF46A0" w:rsidP="00EF46A0">
      <w:pPr>
        <w:spacing w:line="240" w:lineRule="auto"/>
        <w:rPr>
          <w:rFonts w:ascii="Georgia" w:eastAsia="Adobe Heiti Std R" w:hAnsi="Georgia"/>
          <w:sz w:val="24"/>
          <w:szCs w:val="24"/>
        </w:rPr>
      </w:pPr>
    </w:p>
    <w:p w:rsidR="008450DF" w:rsidRDefault="00530D5C">
      <w:pPr>
        <w:rPr>
          <w:rFonts w:ascii="Georgia" w:eastAsia="Adobe Heiti Std R" w:hAnsi="Georgia"/>
          <w:sz w:val="24"/>
          <w:szCs w:val="24"/>
        </w:rPr>
      </w:pPr>
      <w:r w:rsidRPr="008450DF">
        <w:rPr>
          <w:rFonts w:ascii="Georgia" w:eastAsia="Adobe Heiti Std R" w:hAnsi="Georgia"/>
          <w:sz w:val="24"/>
          <w:szCs w:val="24"/>
        </w:rPr>
        <w:t xml:space="preserve">How do you feel right now? </w:t>
      </w:r>
      <w:r w:rsidR="00760682" w:rsidRPr="008450DF">
        <w:rPr>
          <w:rFonts w:ascii="Georgia" w:eastAsia="Adobe Heiti Std R" w:hAnsi="Georgia"/>
          <w:sz w:val="24"/>
          <w:szCs w:val="24"/>
        </w:rPr>
        <w:t xml:space="preserve">Is your mood </w:t>
      </w:r>
      <w:r w:rsidR="00760682" w:rsidRPr="00436401">
        <w:rPr>
          <w:rFonts w:ascii="Georgia" w:eastAsia="Adobe Heiti Std R" w:hAnsi="Georgia"/>
          <w:noProof/>
          <w:sz w:val="24"/>
          <w:szCs w:val="24"/>
        </w:rPr>
        <w:t>good</w:t>
      </w:r>
      <w:r w:rsidR="00760682" w:rsidRPr="008450DF">
        <w:rPr>
          <w:rFonts w:ascii="Georgia" w:eastAsia="Adobe Heiti Std R" w:hAnsi="Georgia"/>
          <w:sz w:val="24"/>
          <w:szCs w:val="24"/>
        </w:rPr>
        <w:t xml:space="preserve"> or bad? </w:t>
      </w:r>
      <w:r w:rsidRPr="008450DF">
        <w:rPr>
          <w:rFonts w:ascii="Georgia" w:eastAsia="Adobe Heiti Std R" w:hAnsi="Georgia"/>
          <w:sz w:val="24"/>
          <w:szCs w:val="24"/>
        </w:rPr>
        <w:t xml:space="preserve">Are you energetic or tired? </w:t>
      </w:r>
      <w:r w:rsidR="008450DF">
        <w:rPr>
          <w:rFonts w:ascii="Georgia" w:eastAsia="Adobe Heiti Std R" w:hAnsi="Georgia"/>
          <w:sz w:val="24"/>
          <w:szCs w:val="24"/>
        </w:rPr>
        <w:t>Is your mind focused or distracted?</w:t>
      </w:r>
      <w:r w:rsidR="00760682" w:rsidRPr="00760682">
        <w:rPr>
          <w:rFonts w:ascii="Georgia" w:eastAsia="Adobe Heiti Std R" w:hAnsi="Georgia"/>
          <w:sz w:val="24"/>
          <w:szCs w:val="24"/>
        </w:rPr>
        <w:t xml:space="preserve"> </w:t>
      </w:r>
      <w:r w:rsidR="00E202FA">
        <w:rPr>
          <w:rFonts w:ascii="Georgia" w:eastAsia="Adobe Heiti Std R" w:hAnsi="Georgia"/>
          <w:sz w:val="24"/>
          <w:szCs w:val="24"/>
        </w:rPr>
        <w:t>Do you experience anxiety or calmness</w:t>
      </w:r>
      <w:r w:rsidR="00760682" w:rsidRPr="008450DF">
        <w:rPr>
          <w:rFonts w:ascii="Georgia" w:eastAsia="Adobe Heiti Std R" w:hAnsi="Georgia"/>
          <w:sz w:val="24"/>
          <w:szCs w:val="24"/>
        </w:rPr>
        <w:t>?</w:t>
      </w:r>
      <w:r w:rsidR="008450DF" w:rsidRPr="008450DF">
        <w:rPr>
          <w:rFonts w:ascii="Georgia" w:eastAsia="Adobe Heiti Std R" w:hAnsi="Georgia"/>
          <w:sz w:val="24"/>
          <w:szCs w:val="24"/>
        </w:rPr>
        <w:t xml:space="preserve"> These are important questions, but we </w:t>
      </w:r>
      <w:r w:rsidR="00436401">
        <w:rPr>
          <w:rFonts w:ascii="Georgia" w:eastAsia="Adobe Heiti Std R" w:hAnsi="Georgia"/>
          <w:sz w:val="24"/>
          <w:szCs w:val="24"/>
        </w:rPr>
        <w:t xml:space="preserve">rarely take </w:t>
      </w:r>
      <w:r w:rsidR="008450DF">
        <w:rPr>
          <w:rFonts w:ascii="Georgia" w:eastAsia="Adobe Heiti Std R" w:hAnsi="Georgia"/>
          <w:sz w:val="24"/>
          <w:szCs w:val="24"/>
        </w:rPr>
        <w:t>enough</w:t>
      </w:r>
      <w:r w:rsidR="008450DF" w:rsidRPr="008450DF">
        <w:rPr>
          <w:rFonts w:ascii="Georgia" w:eastAsia="Adobe Heiti Std R" w:hAnsi="Georgia"/>
          <w:sz w:val="24"/>
          <w:szCs w:val="24"/>
        </w:rPr>
        <w:t xml:space="preserve"> time</w:t>
      </w:r>
      <w:r w:rsidR="008450DF">
        <w:rPr>
          <w:rFonts w:ascii="Georgia" w:eastAsia="Adobe Heiti Std R" w:hAnsi="Georgia"/>
          <w:sz w:val="24"/>
          <w:szCs w:val="24"/>
        </w:rPr>
        <w:t xml:space="preserve"> to consider their import</w:t>
      </w:r>
      <w:r w:rsidR="00896FBF">
        <w:rPr>
          <w:rFonts w:ascii="Georgia" w:eastAsia="Adobe Heiti Std R" w:hAnsi="Georgia"/>
          <w:sz w:val="24"/>
          <w:szCs w:val="24"/>
        </w:rPr>
        <w:t>ance. We may be too busy to ponder our health</w:t>
      </w:r>
      <w:r w:rsidR="00896FBF" w:rsidRPr="00896FBF">
        <w:rPr>
          <w:rFonts w:ascii="Georgia" w:eastAsia="Adobe Heiti Std R" w:hAnsi="Georgia"/>
          <w:sz w:val="24"/>
          <w:szCs w:val="24"/>
        </w:rPr>
        <w:t xml:space="preserve"> or take </w:t>
      </w:r>
      <w:r w:rsidR="00896FBF">
        <w:rPr>
          <w:rFonts w:ascii="Georgia" w:eastAsia="Adobe Heiti Std R" w:hAnsi="Georgia"/>
          <w:sz w:val="24"/>
          <w:szCs w:val="24"/>
        </w:rPr>
        <w:t>m</w:t>
      </w:r>
      <w:r w:rsidR="00760682">
        <w:rPr>
          <w:rFonts w:ascii="Georgia" w:eastAsia="Adobe Heiti Std R" w:hAnsi="Georgia"/>
          <w:sz w:val="24"/>
          <w:szCs w:val="24"/>
        </w:rPr>
        <w:t>ore steps toward a better</w:t>
      </w:r>
      <w:r w:rsidR="00896FBF">
        <w:rPr>
          <w:rFonts w:ascii="Georgia" w:eastAsia="Adobe Heiti Std R" w:hAnsi="Georgia"/>
          <w:sz w:val="24"/>
          <w:szCs w:val="24"/>
        </w:rPr>
        <w:t xml:space="preserve"> well-being</w:t>
      </w:r>
      <w:r w:rsidR="00896FBF" w:rsidRPr="00896FBF">
        <w:rPr>
          <w:rFonts w:ascii="Georgia" w:eastAsia="Adobe Heiti Std R" w:hAnsi="Georgia"/>
          <w:sz w:val="24"/>
          <w:szCs w:val="24"/>
        </w:rPr>
        <w:t xml:space="preserve">. </w:t>
      </w:r>
      <w:r w:rsidR="00760682">
        <w:rPr>
          <w:rFonts w:ascii="Georgia" w:eastAsia="Adobe Heiti Std R" w:hAnsi="Georgia"/>
          <w:sz w:val="24"/>
          <w:szCs w:val="24"/>
        </w:rPr>
        <w:t xml:space="preserve">What could happen </w:t>
      </w:r>
      <w:r w:rsidR="00896FBF">
        <w:rPr>
          <w:rFonts w:ascii="Georgia" w:eastAsia="Adobe Heiti Std R" w:hAnsi="Georgia"/>
          <w:sz w:val="24"/>
          <w:szCs w:val="24"/>
        </w:rPr>
        <w:t>if someone introduced you to a healthier lifestyle?</w:t>
      </w:r>
    </w:p>
    <w:p w:rsidR="00436401" w:rsidRDefault="00896FBF" w:rsidP="00436401">
      <w:pPr>
        <w:rPr>
          <w:rFonts w:ascii="Georgia" w:eastAsia="Adobe Heiti Std R" w:hAnsi="Georgia"/>
          <w:sz w:val="24"/>
          <w:szCs w:val="24"/>
        </w:rPr>
      </w:pPr>
      <w:r>
        <w:rPr>
          <w:rFonts w:ascii="Georgia" w:eastAsia="Adobe Heiti Std R" w:hAnsi="Georgia"/>
          <w:sz w:val="24"/>
          <w:szCs w:val="24"/>
        </w:rPr>
        <w:t>The Nursing Students Organization</w:t>
      </w:r>
      <w:r w:rsidR="00760682">
        <w:rPr>
          <w:rFonts w:ascii="Georgia" w:eastAsia="Adobe Heiti Std R" w:hAnsi="Georgia"/>
          <w:sz w:val="24"/>
          <w:szCs w:val="24"/>
        </w:rPr>
        <w:t xml:space="preserve"> (NSO)</w:t>
      </w:r>
      <w:r>
        <w:rPr>
          <w:rFonts w:ascii="Georgia" w:eastAsia="Adobe Heiti Std R" w:hAnsi="Georgia"/>
          <w:sz w:val="24"/>
          <w:szCs w:val="24"/>
        </w:rPr>
        <w:t xml:space="preserve"> </w:t>
      </w:r>
      <w:r w:rsidR="006B4D2F">
        <w:rPr>
          <w:rFonts w:ascii="Georgia" w:eastAsia="Adobe Heiti Std R" w:hAnsi="Georgia"/>
          <w:sz w:val="24"/>
          <w:szCs w:val="24"/>
        </w:rPr>
        <w:t>works hard to bring health awareness to Met</w:t>
      </w:r>
      <w:r w:rsidR="007339FE">
        <w:rPr>
          <w:rFonts w:ascii="Georgia" w:eastAsia="Adobe Heiti Std R" w:hAnsi="Georgia"/>
          <w:sz w:val="24"/>
          <w:szCs w:val="24"/>
        </w:rPr>
        <w:t>ropolitan State University, collaborating</w:t>
      </w:r>
      <w:r w:rsidR="006B4D2F">
        <w:rPr>
          <w:rFonts w:ascii="Georgia" w:eastAsia="Adobe Heiti Std R" w:hAnsi="Georgia"/>
          <w:sz w:val="24"/>
          <w:szCs w:val="24"/>
        </w:rPr>
        <w:t xml:space="preserve"> </w:t>
      </w:r>
      <w:r>
        <w:rPr>
          <w:rFonts w:ascii="Georgia" w:eastAsia="Adobe Heiti Std R" w:hAnsi="Georgia"/>
          <w:sz w:val="24"/>
          <w:szCs w:val="24"/>
        </w:rPr>
        <w:t xml:space="preserve">with </w:t>
      </w:r>
      <w:r w:rsidR="006B4D2F">
        <w:rPr>
          <w:rFonts w:ascii="Georgia" w:eastAsia="Adobe Heiti Std R" w:hAnsi="Georgia"/>
          <w:sz w:val="24"/>
          <w:szCs w:val="24"/>
        </w:rPr>
        <w:t>organizations</w:t>
      </w:r>
      <w:r w:rsidR="00E202FA">
        <w:rPr>
          <w:rFonts w:ascii="Georgia" w:eastAsia="Adobe Heiti Std R" w:hAnsi="Georgia"/>
          <w:sz w:val="24"/>
          <w:szCs w:val="24"/>
        </w:rPr>
        <w:t xml:space="preserve"> on-campus and in the community</w:t>
      </w:r>
      <w:r w:rsidR="006B4D2F">
        <w:rPr>
          <w:rFonts w:ascii="Georgia" w:eastAsia="Adobe Heiti Std R" w:hAnsi="Georgia"/>
          <w:sz w:val="24"/>
          <w:szCs w:val="24"/>
        </w:rPr>
        <w:t xml:space="preserve"> to promote wellness</w:t>
      </w:r>
      <w:r w:rsidRPr="00D35B2D">
        <w:rPr>
          <w:rFonts w:ascii="Georgia" w:eastAsia="Adobe Heiti Std R" w:hAnsi="Georgia"/>
          <w:sz w:val="24"/>
          <w:szCs w:val="24"/>
        </w:rPr>
        <w:t>.</w:t>
      </w:r>
      <w:r w:rsidR="00D35B2D" w:rsidRPr="00D35B2D">
        <w:rPr>
          <w:rFonts w:ascii="Georgia" w:eastAsia="Adobe Heiti Std R" w:hAnsi="Georgia"/>
          <w:sz w:val="24"/>
          <w:szCs w:val="24"/>
        </w:rPr>
        <w:t xml:space="preserve"> </w:t>
      </w:r>
      <w:r w:rsidRPr="00896FBF">
        <w:rPr>
          <w:rFonts w:ascii="Georgia" w:eastAsia="Adobe Heiti Std R" w:hAnsi="Georgia"/>
          <w:sz w:val="24"/>
          <w:szCs w:val="24"/>
        </w:rPr>
        <w:t xml:space="preserve">Their events </w:t>
      </w:r>
      <w:r>
        <w:rPr>
          <w:rFonts w:ascii="Georgia" w:eastAsia="Adobe Heiti Std R" w:hAnsi="Georgia"/>
          <w:sz w:val="24"/>
          <w:szCs w:val="24"/>
        </w:rPr>
        <w:t xml:space="preserve">give students new insights </w:t>
      </w:r>
      <w:r w:rsidR="00436401">
        <w:rPr>
          <w:rFonts w:ascii="Georgia" w:eastAsia="Adobe Heiti Std R" w:hAnsi="Georgia"/>
          <w:noProof/>
          <w:sz w:val="24"/>
          <w:szCs w:val="24"/>
        </w:rPr>
        <w:t>into</w:t>
      </w:r>
      <w:r w:rsidR="00E202FA">
        <w:rPr>
          <w:rFonts w:ascii="Georgia" w:eastAsia="Adobe Heiti Std R" w:hAnsi="Georgia"/>
          <w:sz w:val="24"/>
          <w:szCs w:val="24"/>
        </w:rPr>
        <w:t xml:space="preserve"> improving their liveliness</w:t>
      </w:r>
      <w:r w:rsidR="00D35B2D">
        <w:rPr>
          <w:rFonts w:ascii="Georgia" w:eastAsia="Adobe Heiti Std R" w:hAnsi="Georgia"/>
          <w:sz w:val="24"/>
          <w:szCs w:val="24"/>
        </w:rPr>
        <w:t>.</w:t>
      </w:r>
      <w:r w:rsidRPr="00896FBF">
        <w:rPr>
          <w:rFonts w:ascii="Georgia" w:eastAsia="Adobe Heiti Std R" w:hAnsi="Georgia"/>
          <w:sz w:val="24"/>
          <w:szCs w:val="24"/>
        </w:rPr>
        <w:t xml:space="preserve"> </w:t>
      </w:r>
      <w:r w:rsidR="00D35B2D">
        <w:rPr>
          <w:rFonts w:ascii="Georgia" w:eastAsia="Adobe Heiti Std R" w:hAnsi="Georgia"/>
          <w:sz w:val="24"/>
          <w:szCs w:val="24"/>
        </w:rPr>
        <w:t>Last June, they held a</w:t>
      </w:r>
      <w:r w:rsidR="00760682">
        <w:rPr>
          <w:rFonts w:ascii="Georgia" w:eastAsia="Adobe Heiti Std R" w:hAnsi="Georgia"/>
          <w:sz w:val="24"/>
          <w:szCs w:val="24"/>
        </w:rPr>
        <w:t>n Ayurveda</w:t>
      </w:r>
      <w:r w:rsidR="00D35B2D">
        <w:rPr>
          <w:rFonts w:ascii="Georgia" w:eastAsia="Adobe Heiti Std R" w:hAnsi="Georgia"/>
          <w:sz w:val="24"/>
          <w:szCs w:val="24"/>
        </w:rPr>
        <w:t xml:space="preserve"> Seminar. Ayurveda is an ancient Ind</w:t>
      </w:r>
      <w:r w:rsidR="007339FE">
        <w:rPr>
          <w:rFonts w:ascii="Georgia" w:eastAsia="Adobe Heiti Std R" w:hAnsi="Georgia"/>
          <w:sz w:val="24"/>
          <w:szCs w:val="24"/>
        </w:rPr>
        <w:t>ian method of natural healing, whose practitioners</w:t>
      </w:r>
      <w:r w:rsidR="00D35B2D">
        <w:rPr>
          <w:rFonts w:ascii="Georgia" w:eastAsia="Adobe Heiti Std R" w:hAnsi="Georgia"/>
          <w:sz w:val="24"/>
          <w:szCs w:val="24"/>
        </w:rPr>
        <w:t xml:space="preserve"> believe in the principle of balance. If people are </w:t>
      </w:r>
      <w:r w:rsidR="00D35B2D" w:rsidRPr="00BF2698">
        <w:rPr>
          <w:rFonts w:ascii="Georgia" w:eastAsia="Adobe Heiti Std R" w:hAnsi="Georgia"/>
          <w:noProof/>
          <w:sz w:val="24"/>
          <w:szCs w:val="24"/>
        </w:rPr>
        <w:t>balanced</w:t>
      </w:r>
      <w:r w:rsidR="00D35B2D">
        <w:rPr>
          <w:rFonts w:ascii="Georgia" w:eastAsia="Adobe Heiti Std R" w:hAnsi="Georgia"/>
          <w:sz w:val="24"/>
          <w:szCs w:val="24"/>
        </w:rPr>
        <w:t xml:space="preserve">, they will show positive behavioral traits such as cheerfulness, high energy, </w:t>
      </w:r>
      <w:r w:rsidR="00D35B2D" w:rsidRPr="00E202FA">
        <w:rPr>
          <w:rFonts w:ascii="Georgia" w:eastAsia="Adobe Heiti Std R" w:hAnsi="Georgia"/>
          <w:noProof/>
          <w:sz w:val="24"/>
          <w:szCs w:val="24"/>
        </w:rPr>
        <w:t>friendliness</w:t>
      </w:r>
      <w:r w:rsidR="00BF2698">
        <w:rPr>
          <w:rFonts w:ascii="Georgia" w:eastAsia="Adobe Heiti Std R" w:hAnsi="Georgia"/>
          <w:noProof/>
          <w:sz w:val="24"/>
          <w:szCs w:val="24"/>
        </w:rPr>
        <w:t xml:space="preserve"> and</w:t>
      </w:r>
      <w:r w:rsidR="00D35B2D">
        <w:rPr>
          <w:rFonts w:ascii="Georgia" w:eastAsia="Adobe Heiti Std R" w:hAnsi="Georgia"/>
          <w:sz w:val="24"/>
          <w:szCs w:val="24"/>
        </w:rPr>
        <w:t xml:space="preserve"> discipline</w:t>
      </w:r>
      <w:r w:rsidR="00D35B2D" w:rsidRPr="00D35B2D">
        <w:rPr>
          <w:rFonts w:ascii="Georgia" w:eastAsia="Adobe Heiti Std R" w:hAnsi="Georgia"/>
          <w:sz w:val="24"/>
          <w:szCs w:val="24"/>
        </w:rPr>
        <w:t>. If people are unbalanced,</w:t>
      </w:r>
      <w:r w:rsidR="00D35B2D">
        <w:rPr>
          <w:rFonts w:ascii="Georgia" w:eastAsia="Adobe Heiti Std R" w:hAnsi="Georgia"/>
          <w:sz w:val="24"/>
          <w:szCs w:val="24"/>
        </w:rPr>
        <w:t xml:space="preserve"> t</w:t>
      </w:r>
      <w:r w:rsidR="00EF46A0">
        <w:rPr>
          <w:rFonts w:ascii="Georgia" w:eastAsia="Adobe Heiti Std R" w:hAnsi="Georgia"/>
          <w:sz w:val="24"/>
          <w:szCs w:val="24"/>
        </w:rPr>
        <w:t xml:space="preserve">hey </w:t>
      </w:r>
      <w:r w:rsidR="006B4D2F">
        <w:rPr>
          <w:rFonts w:ascii="Georgia" w:eastAsia="Adobe Heiti Std R" w:hAnsi="Georgia"/>
          <w:sz w:val="24"/>
          <w:szCs w:val="24"/>
        </w:rPr>
        <w:t xml:space="preserve">exhibit </w:t>
      </w:r>
      <w:r w:rsidR="00D35B2D">
        <w:rPr>
          <w:rFonts w:ascii="Georgia" w:eastAsia="Adobe Heiti Std R" w:hAnsi="Georgia"/>
          <w:sz w:val="24"/>
          <w:szCs w:val="24"/>
        </w:rPr>
        <w:t>negative behaviors such as anxiety</w:t>
      </w:r>
      <w:r w:rsidR="00D35B2D" w:rsidRPr="00D35B2D">
        <w:rPr>
          <w:rFonts w:ascii="Georgia" w:eastAsia="Adobe Heiti Std R" w:hAnsi="Georgia"/>
          <w:sz w:val="24"/>
          <w:szCs w:val="24"/>
        </w:rPr>
        <w:t xml:space="preserve">, insomnia, </w:t>
      </w:r>
      <w:r w:rsidR="00D35B2D" w:rsidRPr="00E202FA">
        <w:rPr>
          <w:rFonts w:ascii="Georgia" w:eastAsia="Adobe Heiti Std R" w:hAnsi="Georgia"/>
          <w:noProof/>
          <w:sz w:val="24"/>
          <w:szCs w:val="24"/>
        </w:rPr>
        <w:t>irritability</w:t>
      </w:r>
      <w:r w:rsidR="00BF2698">
        <w:rPr>
          <w:rFonts w:ascii="Georgia" w:eastAsia="Adobe Heiti Std R" w:hAnsi="Georgia"/>
          <w:noProof/>
          <w:sz w:val="24"/>
          <w:szCs w:val="24"/>
        </w:rPr>
        <w:t xml:space="preserve"> and</w:t>
      </w:r>
      <w:r w:rsidR="00D35B2D">
        <w:rPr>
          <w:rFonts w:ascii="Georgia" w:eastAsia="Adobe Heiti Std R" w:hAnsi="Georgia"/>
          <w:sz w:val="24"/>
          <w:szCs w:val="24"/>
        </w:rPr>
        <w:t xml:space="preserve"> difficulty focusing.</w:t>
      </w:r>
      <w:r w:rsidR="00D35B2D" w:rsidRPr="00D35B2D">
        <w:rPr>
          <w:rFonts w:ascii="Georgia" w:eastAsia="Adobe Heiti Std R" w:hAnsi="Georgia"/>
          <w:sz w:val="24"/>
          <w:szCs w:val="24"/>
        </w:rPr>
        <w:t xml:space="preserve"> </w:t>
      </w:r>
      <w:r w:rsidR="005D39CC">
        <w:rPr>
          <w:rFonts w:ascii="Georgia" w:eastAsia="Adobe Heiti Std R" w:hAnsi="Georgia"/>
          <w:sz w:val="24"/>
          <w:szCs w:val="24"/>
        </w:rPr>
        <w:t xml:space="preserve">Ayurveda instructors </w:t>
      </w:r>
      <w:r w:rsidR="00E202FA">
        <w:rPr>
          <w:rFonts w:ascii="Georgia" w:eastAsia="Adobe Heiti Std R" w:hAnsi="Georgia"/>
          <w:sz w:val="24"/>
          <w:szCs w:val="24"/>
        </w:rPr>
        <w:t>help others discover the benefits of</w:t>
      </w:r>
      <w:r w:rsidR="005D39CC">
        <w:rPr>
          <w:rFonts w:ascii="Georgia" w:eastAsia="Adobe Heiti Std R" w:hAnsi="Georgia"/>
          <w:sz w:val="24"/>
          <w:szCs w:val="24"/>
        </w:rPr>
        <w:t xml:space="preserve"> diet, herbs, aromatherapy, massage, music</w:t>
      </w:r>
      <w:r w:rsidR="00BF2698">
        <w:rPr>
          <w:rFonts w:ascii="Georgia" w:eastAsia="Adobe Heiti Std R" w:hAnsi="Georgia"/>
          <w:sz w:val="24"/>
          <w:szCs w:val="24"/>
        </w:rPr>
        <w:t xml:space="preserve"> and</w:t>
      </w:r>
      <w:r w:rsidR="005D39CC">
        <w:rPr>
          <w:rFonts w:ascii="Georgia" w:eastAsia="Adobe Heiti Std R" w:hAnsi="Georgia"/>
          <w:sz w:val="24"/>
          <w:szCs w:val="24"/>
        </w:rPr>
        <w:t xml:space="preserve"> meditation.</w:t>
      </w:r>
    </w:p>
    <w:p w:rsidR="00436401" w:rsidRDefault="00436401">
      <w:pPr>
        <w:rPr>
          <w:rFonts w:ascii="Georgia" w:eastAsia="Adobe Heiti Std R" w:hAnsi="Georgia"/>
          <w:sz w:val="24"/>
          <w:szCs w:val="24"/>
        </w:rPr>
      </w:pPr>
      <w:r>
        <w:rPr>
          <w:rFonts w:ascii="Georgia" w:eastAsia="Adobe Heiti Std R" w:hAnsi="Georgia"/>
          <w:sz w:val="24"/>
          <w:szCs w:val="24"/>
        </w:rPr>
        <w:t xml:space="preserve">This </w:t>
      </w:r>
      <w:r w:rsidR="00E202FA">
        <w:rPr>
          <w:rFonts w:ascii="Georgia" w:eastAsia="Adobe Heiti Std R" w:hAnsi="Georgia"/>
          <w:sz w:val="24"/>
          <w:szCs w:val="24"/>
        </w:rPr>
        <w:t xml:space="preserve">summer </w:t>
      </w:r>
      <w:r>
        <w:rPr>
          <w:rFonts w:ascii="Georgia" w:eastAsia="Adobe Heiti Std R" w:hAnsi="Georgia"/>
          <w:sz w:val="24"/>
          <w:szCs w:val="24"/>
        </w:rPr>
        <w:t>seminar featured</w:t>
      </w:r>
      <w:r w:rsidR="00E202FA">
        <w:rPr>
          <w:rFonts w:ascii="Georgia" w:eastAsia="Adobe Heiti Std R" w:hAnsi="Georgia"/>
          <w:sz w:val="24"/>
          <w:szCs w:val="24"/>
        </w:rPr>
        <w:t xml:space="preserve"> </w:t>
      </w:r>
      <w:r w:rsidRPr="00436401">
        <w:rPr>
          <w:rFonts w:ascii="Georgia" w:eastAsia="Adobe Heiti Std R" w:hAnsi="Georgia"/>
          <w:sz w:val="24"/>
          <w:szCs w:val="24"/>
        </w:rPr>
        <w:t>Tanya</w:t>
      </w:r>
      <w:r>
        <w:rPr>
          <w:rFonts w:ascii="Georgia" w:eastAsia="Adobe Heiti Std R" w:hAnsi="Georgia"/>
          <w:sz w:val="24"/>
          <w:szCs w:val="24"/>
        </w:rPr>
        <w:t xml:space="preserve"> </w:t>
      </w:r>
      <w:proofErr w:type="spellStart"/>
      <w:r>
        <w:rPr>
          <w:rFonts w:ascii="Georgia" w:eastAsia="Adobe Heiti Std R" w:hAnsi="Georgia"/>
          <w:sz w:val="24"/>
          <w:szCs w:val="24"/>
        </w:rPr>
        <w:t>Boigenzahn</w:t>
      </w:r>
      <w:proofErr w:type="spellEnd"/>
      <w:r>
        <w:rPr>
          <w:rFonts w:ascii="Georgia" w:eastAsia="Adobe Heiti Std R" w:hAnsi="Georgia"/>
          <w:sz w:val="24"/>
          <w:szCs w:val="24"/>
        </w:rPr>
        <w:t xml:space="preserve"> </w:t>
      </w:r>
      <w:proofErr w:type="spellStart"/>
      <w:r>
        <w:rPr>
          <w:rFonts w:ascii="Georgia" w:eastAsia="Adobe Heiti Std R" w:hAnsi="Georgia"/>
          <w:sz w:val="24"/>
          <w:szCs w:val="24"/>
        </w:rPr>
        <w:t>Sowards</w:t>
      </w:r>
      <w:proofErr w:type="spellEnd"/>
      <w:r w:rsidR="007339FE">
        <w:rPr>
          <w:rFonts w:ascii="Georgia" w:eastAsia="Adobe Heiti Std R" w:hAnsi="Georgia"/>
          <w:sz w:val="24"/>
          <w:szCs w:val="24"/>
        </w:rPr>
        <w:t xml:space="preserve"> – a Reiki Master –</w:t>
      </w:r>
      <w:r w:rsidR="00E202FA">
        <w:rPr>
          <w:rFonts w:ascii="Georgia" w:eastAsia="Adobe Heiti Std R" w:hAnsi="Georgia"/>
          <w:sz w:val="24"/>
          <w:szCs w:val="24"/>
        </w:rPr>
        <w:t xml:space="preserve"> of Thai Yoga</w:t>
      </w:r>
      <w:r w:rsidR="007339FE">
        <w:rPr>
          <w:rFonts w:ascii="Georgia" w:eastAsia="Adobe Heiti Std R" w:hAnsi="Georgia"/>
          <w:sz w:val="24"/>
          <w:szCs w:val="24"/>
        </w:rPr>
        <w:t xml:space="preserve"> Bodywork</w:t>
      </w:r>
      <w:r w:rsidR="00E202FA">
        <w:rPr>
          <w:rFonts w:ascii="Georgia" w:eastAsia="Adobe Heiti Std R" w:hAnsi="Georgia"/>
          <w:sz w:val="24"/>
          <w:szCs w:val="24"/>
        </w:rPr>
        <w:t>.</w:t>
      </w:r>
      <w:r w:rsidRPr="00E202FA">
        <w:rPr>
          <w:rFonts w:ascii="Georgia" w:eastAsia="Adobe Heiti Std R" w:hAnsi="Georgia"/>
          <w:sz w:val="24"/>
          <w:szCs w:val="24"/>
        </w:rPr>
        <w:t xml:space="preserve"> </w:t>
      </w:r>
      <w:r w:rsidR="007339FE">
        <w:rPr>
          <w:rFonts w:ascii="Georgia" w:eastAsia="Adobe Heiti Std R" w:hAnsi="Georgia"/>
          <w:sz w:val="24"/>
          <w:szCs w:val="24"/>
        </w:rPr>
        <w:t>E</w:t>
      </w:r>
      <w:r w:rsidR="00984F70">
        <w:rPr>
          <w:rFonts w:ascii="Georgia" w:eastAsia="Adobe Heiti Std R" w:hAnsi="Georgia"/>
          <w:sz w:val="24"/>
          <w:szCs w:val="24"/>
        </w:rPr>
        <w:t>xperts</w:t>
      </w:r>
      <w:r w:rsidR="007339FE">
        <w:rPr>
          <w:rFonts w:ascii="Georgia" w:eastAsia="Adobe Heiti Std R" w:hAnsi="Georgia"/>
          <w:sz w:val="24"/>
          <w:szCs w:val="24"/>
        </w:rPr>
        <w:t xml:space="preserve"> such as </w:t>
      </w:r>
      <w:proofErr w:type="spellStart"/>
      <w:r w:rsidR="007339FE">
        <w:rPr>
          <w:rFonts w:ascii="Georgia" w:eastAsia="Adobe Heiti Std R" w:hAnsi="Georgia"/>
          <w:sz w:val="24"/>
          <w:szCs w:val="24"/>
        </w:rPr>
        <w:t>Sowards</w:t>
      </w:r>
      <w:proofErr w:type="spellEnd"/>
      <w:r>
        <w:rPr>
          <w:rFonts w:ascii="Georgia" w:eastAsia="Adobe Heiti Std R" w:hAnsi="Georgia"/>
          <w:sz w:val="24"/>
          <w:szCs w:val="24"/>
        </w:rPr>
        <w:t xml:space="preserve"> teach </w:t>
      </w:r>
      <w:r w:rsidR="00E202FA">
        <w:rPr>
          <w:rFonts w:ascii="Georgia" w:eastAsia="Adobe Heiti Std R" w:hAnsi="Georgia"/>
          <w:sz w:val="24"/>
          <w:szCs w:val="24"/>
        </w:rPr>
        <w:t>many healing methods</w:t>
      </w:r>
      <w:r w:rsidR="007339FE">
        <w:rPr>
          <w:rFonts w:ascii="Georgia" w:eastAsia="Adobe Heiti Std R" w:hAnsi="Georgia"/>
          <w:sz w:val="24"/>
          <w:szCs w:val="24"/>
        </w:rPr>
        <w:t xml:space="preserve"> and, with</w:t>
      </w:r>
      <w:r w:rsidR="006B4D2F">
        <w:rPr>
          <w:rFonts w:ascii="Georgia" w:eastAsia="Adobe Heiti Std R" w:hAnsi="Georgia"/>
          <w:sz w:val="24"/>
          <w:szCs w:val="24"/>
        </w:rPr>
        <w:t xml:space="preserve"> their guidance</w:t>
      </w:r>
      <w:r>
        <w:rPr>
          <w:rFonts w:ascii="Georgia" w:eastAsia="Adobe Heiti Std R" w:hAnsi="Georgia"/>
          <w:sz w:val="24"/>
          <w:szCs w:val="24"/>
        </w:rPr>
        <w:t xml:space="preserve">, people </w:t>
      </w:r>
      <w:r w:rsidR="00E202FA">
        <w:rPr>
          <w:rFonts w:ascii="Georgia" w:eastAsia="Adobe Heiti Std R" w:hAnsi="Georgia"/>
          <w:sz w:val="24"/>
          <w:szCs w:val="24"/>
        </w:rPr>
        <w:t>acquire</w:t>
      </w:r>
      <w:r>
        <w:rPr>
          <w:rFonts w:ascii="Georgia" w:eastAsia="Adobe Heiti Std R" w:hAnsi="Georgia"/>
          <w:sz w:val="24"/>
          <w:szCs w:val="24"/>
        </w:rPr>
        <w:t xml:space="preserve"> natural </w:t>
      </w:r>
      <w:r w:rsidR="00E202FA">
        <w:rPr>
          <w:rFonts w:ascii="Georgia" w:eastAsia="Adobe Heiti Std R" w:hAnsi="Georgia"/>
          <w:sz w:val="24"/>
          <w:szCs w:val="24"/>
        </w:rPr>
        <w:t>ways to restore their vitality</w:t>
      </w:r>
      <w:r>
        <w:rPr>
          <w:rFonts w:ascii="Georgia" w:eastAsia="Adobe Heiti Std R" w:hAnsi="Georgia"/>
          <w:sz w:val="24"/>
          <w:szCs w:val="24"/>
        </w:rPr>
        <w:t xml:space="preserve">. </w:t>
      </w:r>
      <w:r w:rsidRPr="00E202FA">
        <w:rPr>
          <w:rFonts w:ascii="Georgia" w:eastAsia="Adobe Heiti Std R" w:hAnsi="Georgia"/>
          <w:noProof/>
          <w:sz w:val="24"/>
          <w:szCs w:val="24"/>
        </w:rPr>
        <w:t xml:space="preserve">They can </w:t>
      </w:r>
      <w:r w:rsidR="00E202FA" w:rsidRPr="00E202FA">
        <w:rPr>
          <w:rFonts w:ascii="Georgia" w:eastAsia="Adobe Heiti Std R" w:hAnsi="Georgia"/>
          <w:noProof/>
          <w:sz w:val="24"/>
          <w:szCs w:val="24"/>
        </w:rPr>
        <w:t xml:space="preserve">apply these remedies </w:t>
      </w:r>
      <w:r w:rsidR="00E202FA">
        <w:rPr>
          <w:rFonts w:ascii="Georgia" w:eastAsia="Adobe Heiti Std R" w:hAnsi="Georgia"/>
          <w:noProof/>
          <w:sz w:val="24"/>
          <w:szCs w:val="24"/>
        </w:rPr>
        <w:t>at home to respond to stress and feel better</w:t>
      </w:r>
      <w:r w:rsidRPr="00E202FA">
        <w:rPr>
          <w:rFonts w:ascii="Georgia" w:eastAsia="Adobe Heiti Std R" w:hAnsi="Georgia"/>
          <w:noProof/>
          <w:sz w:val="24"/>
          <w:szCs w:val="24"/>
        </w:rPr>
        <w:t>.</w:t>
      </w:r>
    </w:p>
    <w:p w:rsidR="00760682" w:rsidRDefault="00436401">
      <w:pPr>
        <w:rPr>
          <w:rFonts w:ascii="Georgia" w:eastAsia="Adobe Heiti Std R" w:hAnsi="Georgia"/>
          <w:sz w:val="24"/>
          <w:szCs w:val="24"/>
        </w:rPr>
      </w:pPr>
      <w:r>
        <w:rPr>
          <w:rFonts w:ascii="Georgia" w:eastAsia="Adobe Heiti Std R" w:hAnsi="Georgia"/>
          <w:sz w:val="24"/>
          <w:szCs w:val="24"/>
        </w:rPr>
        <w:t xml:space="preserve">The </w:t>
      </w:r>
      <w:r w:rsidRPr="00E202FA">
        <w:rPr>
          <w:rFonts w:ascii="Georgia" w:eastAsia="Adobe Heiti Std R" w:hAnsi="Georgia"/>
          <w:noProof/>
          <w:sz w:val="24"/>
          <w:szCs w:val="24"/>
        </w:rPr>
        <w:t>Ay</w:t>
      </w:r>
      <w:r w:rsidR="00E202FA">
        <w:rPr>
          <w:rFonts w:ascii="Georgia" w:eastAsia="Adobe Heiti Std R" w:hAnsi="Georgia"/>
          <w:noProof/>
          <w:sz w:val="24"/>
          <w:szCs w:val="24"/>
        </w:rPr>
        <w:t>ur</w:t>
      </w:r>
      <w:r w:rsidRPr="00E202FA">
        <w:rPr>
          <w:rFonts w:ascii="Georgia" w:eastAsia="Adobe Heiti Std R" w:hAnsi="Georgia"/>
          <w:noProof/>
          <w:sz w:val="24"/>
          <w:szCs w:val="24"/>
        </w:rPr>
        <w:t>veda</w:t>
      </w:r>
      <w:r>
        <w:rPr>
          <w:rFonts w:ascii="Georgia" w:eastAsia="Adobe Heiti Std R" w:hAnsi="Georgia"/>
          <w:sz w:val="24"/>
          <w:szCs w:val="24"/>
        </w:rPr>
        <w:t xml:space="preserve"> Seminar is </w:t>
      </w:r>
      <w:r w:rsidR="00984F70">
        <w:rPr>
          <w:rFonts w:ascii="Georgia" w:eastAsia="Adobe Heiti Std R" w:hAnsi="Georgia"/>
          <w:sz w:val="24"/>
          <w:szCs w:val="24"/>
        </w:rPr>
        <w:t xml:space="preserve">just </w:t>
      </w:r>
      <w:r>
        <w:rPr>
          <w:rFonts w:ascii="Georgia" w:eastAsia="Adobe Heiti Std R" w:hAnsi="Georgia"/>
          <w:sz w:val="24"/>
          <w:szCs w:val="24"/>
        </w:rPr>
        <w:t>o</w:t>
      </w:r>
      <w:r w:rsidR="00984F70">
        <w:rPr>
          <w:rFonts w:ascii="Georgia" w:eastAsia="Adobe Heiti Std R" w:hAnsi="Georgia"/>
          <w:sz w:val="24"/>
          <w:szCs w:val="24"/>
        </w:rPr>
        <w:t xml:space="preserve">ne example of the programs </w:t>
      </w:r>
      <w:r>
        <w:rPr>
          <w:rFonts w:ascii="Georgia" w:eastAsia="Adobe Heiti Std R" w:hAnsi="Georgia"/>
          <w:sz w:val="24"/>
          <w:szCs w:val="24"/>
        </w:rPr>
        <w:t>the NSO brings to Metropolitan State University. Last February</w:t>
      </w:r>
      <w:r w:rsidR="007B41CD">
        <w:rPr>
          <w:rFonts w:ascii="Georgia" w:eastAsia="Adobe Heiti Std R" w:hAnsi="Georgia"/>
          <w:sz w:val="24"/>
          <w:szCs w:val="24"/>
        </w:rPr>
        <w:t>,</w:t>
      </w:r>
      <w:r w:rsidR="00760682">
        <w:rPr>
          <w:rFonts w:ascii="Georgia" w:eastAsia="Adobe Heiti Std R" w:hAnsi="Georgia"/>
          <w:sz w:val="24"/>
          <w:szCs w:val="24"/>
        </w:rPr>
        <w:t xml:space="preserve"> the NSO co-hosted </w:t>
      </w:r>
      <w:r w:rsidR="00760682" w:rsidRPr="00BF2698">
        <w:rPr>
          <w:rFonts w:ascii="Georgia" w:eastAsia="Adobe Heiti Std R" w:hAnsi="Georgia"/>
          <w:noProof/>
          <w:sz w:val="24"/>
          <w:szCs w:val="24"/>
        </w:rPr>
        <w:t>a Valentine’s</w:t>
      </w:r>
      <w:r w:rsidR="00760682">
        <w:rPr>
          <w:rFonts w:ascii="Georgia" w:eastAsia="Adobe Heiti Std R" w:hAnsi="Georgia"/>
          <w:sz w:val="24"/>
          <w:szCs w:val="24"/>
        </w:rPr>
        <w:t xml:space="preserve"> Day blood drive with the Red Cross</w:t>
      </w:r>
      <w:r w:rsidR="00760682" w:rsidRPr="00760682">
        <w:rPr>
          <w:rFonts w:ascii="Georgia" w:eastAsia="Adobe Heiti Std R" w:hAnsi="Georgia"/>
          <w:sz w:val="24"/>
          <w:szCs w:val="24"/>
        </w:rPr>
        <w:t xml:space="preserve">. Donating </w:t>
      </w:r>
      <w:r w:rsidR="00984F70" w:rsidRPr="00BF2698">
        <w:rPr>
          <w:rFonts w:ascii="Georgia" w:eastAsia="Adobe Heiti Std R" w:hAnsi="Georgia"/>
          <w:noProof/>
          <w:sz w:val="24"/>
          <w:szCs w:val="24"/>
        </w:rPr>
        <w:t xml:space="preserve">blood </w:t>
      </w:r>
      <w:r w:rsidR="00760682" w:rsidRPr="00BF2698">
        <w:rPr>
          <w:rFonts w:ascii="Georgia" w:eastAsia="Adobe Heiti Std R" w:hAnsi="Georgia"/>
          <w:noProof/>
          <w:sz w:val="24"/>
          <w:szCs w:val="24"/>
        </w:rPr>
        <w:t>save</w:t>
      </w:r>
      <w:r w:rsidR="00BF2698">
        <w:rPr>
          <w:rFonts w:ascii="Georgia" w:eastAsia="Adobe Heiti Std R" w:hAnsi="Georgia"/>
          <w:noProof/>
          <w:sz w:val="24"/>
          <w:szCs w:val="24"/>
        </w:rPr>
        <w:t>s</w:t>
      </w:r>
      <w:r w:rsidR="00760682">
        <w:rPr>
          <w:rFonts w:ascii="Georgia" w:eastAsia="Adobe Heiti Std R" w:hAnsi="Georgia"/>
          <w:sz w:val="24"/>
          <w:szCs w:val="24"/>
        </w:rPr>
        <w:t xml:space="preserve"> lives</w:t>
      </w:r>
      <w:r w:rsidR="00760682" w:rsidRPr="00895D49">
        <w:rPr>
          <w:rFonts w:ascii="Georgia" w:eastAsia="Adobe Heiti Std R" w:hAnsi="Georgia"/>
          <w:sz w:val="24"/>
          <w:szCs w:val="24"/>
        </w:rPr>
        <w:t xml:space="preserve">. </w:t>
      </w:r>
      <w:r w:rsidR="00895D49" w:rsidRPr="00895D49">
        <w:rPr>
          <w:rFonts w:ascii="Georgia" w:eastAsia="Adobe Heiti Std R" w:hAnsi="Georgia"/>
          <w:sz w:val="24"/>
          <w:szCs w:val="24"/>
        </w:rPr>
        <w:t>One person</w:t>
      </w:r>
      <w:r w:rsidR="00895D49">
        <w:rPr>
          <w:rFonts w:ascii="Georgia" w:eastAsia="Adobe Heiti Std R" w:hAnsi="Georgia"/>
          <w:sz w:val="24"/>
          <w:szCs w:val="24"/>
        </w:rPr>
        <w:t xml:space="preserve"> th</w:t>
      </w:r>
      <w:r w:rsidR="00BF2698">
        <w:rPr>
          <w:rFonts w:ascii="Georgia" w:eastAsia="Adobe Heiti Std R" w:hAnsi="Georgia"/>
          <w:sz w:val="24"/>
          <w:szCs w:val="24"/>
        </w:rPr>
        <w:t xml:space="preserve">at donates helps at least three </w:t>
      </w:r>
      <w:r w:rsidR="00895D49">
        <w:rPr>
          <w:rFonts w:ascii="Georgia" w:eastAsia="Adobe Heiti Std R" w:hAnsi="Georgia"/>
          <w:sz w:val="24"/>
          <w:szCs w:val="24"/>
        </w:rPr>
        <w:t>individuals</w:t>
      </w:r>
      <w:r w:rsidR="00E202FA">
        <w:rPr>
          <w:rFonts w:ascii="Georgia" w:eastAsia="Adobe Heiti Std R" w:hAnsi="Georgia"/>
          <w:sz w:val="24"/>
          <w:szCs w:val="24"/>
        </w:rPr>
        <w:t>!</w:t>
      </w:r>
      <w:r w:rsidR="00E202FA" w:rsidRPr="00E202FA">
        <w:rPr>
          <w:rFonts w:ascii="Georgia" w:eastAsia="Adobe Heiti Std R" w:hAnsi="Georgia"/>
          <w:sz w:val="24"/>
          <w:szCs w:val="24"/>
        </w:rPr>
        <w:t xml:space="preserve"> Mari Bjerstedt, the NSO treasurer, reported that they collected 14 units of blood</w:t>
      </w:r>
      <w:r w:rsidR="00E202FA">
        <w:rPr>
          <w:rFonts w:ascii="Georgia" w:eastAsia="Adobe Heiti Std R" w:hAnsi="Georgia"/>
          <w:sz w:val="24"/>
          <w:szCs w:val="24"/>
        </w:rPr>
        <w:t xml:space="preserve"> to help this cause.</w:t>
      </w:r>
      <w:r w:rsidR="00895D49" w:rsidRPr="00E202FA">
        <w:rPr>
          <w:rFonts w:ascii="Georgia" w:eastAsia="Adobe Heiti Std R" w:hAnsi="Georgia"/>
          <w:sz w:val="24"/>
          <w:szCs w:val="24"/>
        </w:rPr>
        <w:t xml:space="preserve"> </w:t>
      </w:r>
      <w:r w:rsidR="00E202FA">
        <w:rPr>
          <w:rFonts w:ascii="Georgia" w:eastAsia="Adobe Heiti Std R" w:hAnsi="Georgia"/>
          <w:sz w:val="24"/>
          <w:szCs w:val="24"/>
        </w:rPr>
        <w:t>D</w:t>
      </w:r>
      <w:r>
        <w:rPr>
          <w:rFonts w:ascii="Georgia" w:eastAsia="Adobe Heiti Std R" w:hAnsi="Georgia"/>
          <w:sz w:val="24"/>
          <w:szCs w:val="24"/>
        </w:rPr>
        <w:t>onators</w:t>
      </w:r>
      <w:r w:rsidR="00E202FA">
        <w:rPr>
          <w:rFonts w:ascii="Georgia" w:eastAsia="Adobe Heiti Std R" w:hAnsi="Georgia"/>
          <w:sz w:val="24"/>
          <w:szCs w:val="24"/>
        </w:rPr>
        <w:t xml:space="preserve"> also</w:t>
      </w:r>
      <w:r>
        <w:rPr>
          <w:rFonts w:ascii="Georgia" w:eastAsia="Adobe Heiti Std R" w:hAnsi="Georgia"/>
          <w:sz w:val="24"/>
          <w:szCs w:val="24"/>
        </w:rPr>
        <w:t xml:space="preserve"> </w:t>
      </w:r>
      <w:r w:rsidR="00895D49">
        <w:rPr>
          <w:rFonts w:ascii="Georgia" w:eastAsia="Adobe Heiti Std R" w:hAnsi="Georgia"/>
          <w:sz w:val="24"/>
          <w:szCs w:val="24"/>
        </w:rPr>
        <w:t>receive</w:t>
      </w:r>
      <w:r w:rsidR="00E202FA">
        <w:rPr>
          <w:rFonts w:ascii="Georgia" w:eastAsia="Adobe Heiti Std R" w:hAnsi="Georgia"/>
          <w:sz w:val="24"/>
          <w:szCs w:val="24"/>
        </w:rPr>
        <w:t>d</w:t>
      </w:r>
      <w:r w:rsidR="00895D49">
        <w:rPr>
          <w:rFonts w:ascii="Georgia" w:eastAsia="Adobe Heiti Std R" w:hAnsi="Georgia"/>
          <w:sz w:val="24"/>
          <w:szCs w:val="24"/>
        </w:rPr>
        <w:t xml:space="preserve"> a free mini </w:t>
      </w:r>
      <w:r w:rsidR="00895D49" w:rsidRPr="00895D49">
        <w:rPr>
          <w:rFonts w:ascii="Georgia" w:eastAsia="Adobe Heiti Std R" w:hAnsi="Georgia"/>
          <w:sz w:val="24"/>
          <w:szCs w:val="24"/>
        </w:rPr>
        <w:t>checkup</w:t>
      </w:r>
      <w:r w:rsidR="00E202FA">
        <w:rPr>
          <w:rFonts w:ascii="Georgia" w:eastAsia="Adobe Heiti Std R" w:hAnsi="Georgia"/>
          <w:sz w:val="24"/>
          <w:szCs w:val="24"/>
        </w:rPr>
        <w:t xml:space="preserve"> at the blood drive</w:t>
      </w:r>
      <w:r w:rsidR="00895D49" w:rsidRPr="00895D49">
        <w:rPr>
          <w:rFonts w:ascii="Georgia" w:eastAsia="Adobe Heiti Std R" w:hAnsi="Georgia"/>
          <w:sz w:val="24"/>
          <w:szCs w:val="24"/>
        </w:rPr>
        <w:t xml:space="preserve">. </w:t>
      </w:r>
      <w:r w:rsidR="006B4D2F">
        <w:rPr>
          <w:rFonts w:ascii="Georgia" w:eastAsia="Adobe Heiti Std R" w:hAnsi="Georgia"/>
          <w:sz w:val="24"/>
          <w:szCs w:val="24"/>
        </w:rPr>
        <w:t>The</w:t>
      </w:r>
      <w:r w:rsidR="00895D49">
        <w:rPr>
          <w:rFonts w:ascii="Georgia" w:eastAsia="Adobe Heiti Std R" w:hAnsi="Georgia"/>
          <w:sz w:val="24"/>
          <w:szCs w:val="24"/>
        </w:rPr>
        <w:t xml:space="preserve"> </w:t>
      </w:r>
      <w:r>
        <w:rPr>
          <w:rFonts w:ascii="Georgia" w:eastAsia="Adobe Heiti Std R" w:hAnsi="Georgia"/>
          <w:sz w:val="24"/>
          <w:szCs w:val="24"/>
        </w:rPr>
        <w:t>assessment</w:t>
      </w:r>
      <w:r w:rsidR="00895D49">
        <w:rPr>
          <w:rFonts w:ascii="Georgia" w:eastAsia="Adobe Heiti Std R" w:hAnsi="Georgia"/>
          <w:sz w:val="24"/>
          <w:szCs w:val="24"/>
        </w:rPr>
        <w:t xml:space="preserve"> </w:t>
      </w:r>
      <w:r w:rsidR="00792069">
        <w:rPr>
          <w:rFonts w:ascii="Georgia" w:eastAsia="Adobe Heiti Std R" w:hAnsi="Georgia"/>
          <w:sz w:val="24"/>
          <w:szCs w:val="24"/>
        </w:rPr>
        <w:t>measured</w:t>
      </w:r>
      <w:r w:rsidR="00895D49">
        <w:rPr>
          <w:rFonts w:ascii="Georgia" w:eastAsia="Adobe Heiti Std R" w:hAnsi="Georgia"/>
          <w:sz w:val="24"/>
          <w:szCs w:val="24"/>
        </w:rPr>
        <w:t xml:space="preserve"> pulse rate, blood pressure, </w:t>
      </w:r>
      <w:proofErr w:type="gramStart"/>
      <w:r w:rsidR="00895D49">
        <w:rPr>
          <w:rFonts w:ascii="Georgia" w:eastAsia="Adobe Heiti Std R" w:hAnsi="Georgia"/>
          <w:sz w:val="24"/>
          <w:szCs w:val="24"/>
        </w:rPr>
        <w:t>body</w:t>
      </w:r>
      <w:proofErr w:type="gramEnd"/>
      <w:r w:rsidR="00895D49">
        <w:rPr>
          <w:rFonts w:ascii="Georgia" w:eastAsia="Adobe Heiti Std R" w:hAnsi="Georgia"/>
          <w:sz w:val="24"/>
          <w:szCs w:val="24"/>
        </w:rPr>
        <w:t xml:space="preserve"> temperature</w:t>
      </w:r>
      <w:r>
        <w:rPr>
          <w:rFonts w:ascii="Georgia" w:eastAsia="Adobe Heiti Std R" w:hAnsi="Georgia"/>
          <w:sz w:val="24"/>
          <w:szCs w:val="24"/>
        </w:rPr>
        <w:t xml:space="preserve"> and</w:t>
      </w:r>
      <w:r w:rsidR="00895D49" w:rsidRPr="00895D49">
        <w:rPr>
          <w:rFonts w:ascii="Georgia" w:eastAsia="Adobe Heiti Std R" w:hAnsi="Georgia"/>
          <w:sz w:val="24"/>
          <w:szCs w:val="24"/>
        </w:rPr>
        <w:t xml:space="preserve"> hemoglobin level</w:t>
      </w:r>
      <w:r w:rsidR="00792069">
        <w:rPr>
          <w:rFonts w:ascii="Georgia" w:eastAsia="Adobe Heiti Std R" w:hAnsi="Georgia"/>
          <w:sz w:val="24"/>
          <w:szCs w:val="24"/>
        </w:rPr>
        <w:t>, giving people a better sense of</w:t>
      </w:r>
      <w:r>
        <w:rPr>
          <w:rFonts w:ascii="Georgia" w:eastAsia="Adobe Heiti Std R" w:hAnsi="Georgia"/>
          <w:sz w:val="24"/>
          <w:szCs w:val="24"/>
        </w:rPr>
        <w:t xml:space="preserve"> their personal health.</w:t>
      </w:r>
      <w:r w:rsidR="00E202FA">
        <w:rPr>
          <w:rFonts w:ascii="Georgia" w:eastAsia="Adobe Heiti Std R" w:hAnsi="Georgia"/>
          <w:sz w:val="24"/>
          <w:szCs w:val="24"/>
        </w:rPr>
        <w:t xml:space="preserve"> The NSO also provided blood pressure screenings at this yea</w:t>
      </w:r>
      <w:r w:rsidR="00984F70">
        <w:rPr>
          <w:rFonts w:ascii="Georgia" w:eastAsia="Adobe Heiti Std R" w:hAnsi="Georgia"/>
          <w:sz w:val="24"/>
          <w:szCs w:val="24"/>
        </w:rPr>
        <w:t>r’s spring health expo</w:t>
      </w:r>
      <w:r w:rsidR="00E202FA">
        <w:rPr>
          <w:rFonts w:ascii="Georgia" w:eastAsia="Adobe Heiti Std R" w:hAnsi="Georgia"/>
          <w:sz w:val="24"/>
          <w:szCs w:val="24"/>
        </w:rPr>
        <w:t>.</w:t>
      </w:r>
    </w:p>
    <w:p w:rsidR="00436401" w:rsidRDefault="007B41CD">
      <w:pPr>
        <w:rPr>
          <w:rFonts w:ascii="Georgia" w:eastAsia="Adobe Heiti Std R" w:hAnsi="Georgia"/>
          <w:sz w:val="24"/>
          <w:szCs w:val="24"/>
        </w:rPr>
      </w:pPr>
      <w:r>
        <w:rPr>
          <w:rFonts w:ascii="Georgia" w:eastAsia="Adobe Heiti Std R" w:hAnsi="Georgia"/>
          <w:sz w:val="24"/>
          <w:szCs w:val="24"/>
        </w:rPr>
        <w:t>Later this semester,</w:t>
      </w:r>
      <w:r w:rsidR="00436401">
        <w:rPr>
          <w:rFonts w:ascii="Georgia" w:eastAsia="Adobe Heiti Std R" w:hAnsi="Georgia"/>
          <w:sz w:val="24"/>
          <w:szCs w:val="24"/>
        </w:rPr>
        <w:t xml:space="preserve"> the NSO will bring back one of their most popular events—the Fall Self-Care Event</w:t>
      </w:r>
      <w:r w:rsidR="00436401" w:rsidRPr="00436401">
        <w:rPr>
          <w:rFonts w:ascii="Georgia" w:eastAsia="Adobe Heiti Std R" w:hAnsi="Georgia"/>
          <w:sz w:val="24"/>
          <w:szCs w:val="24"/>
        </w:rPr>
        <w:t xml:space="preserve">. </w:t>
      </w:r>
      <w:r w:rsidR="00984F70">
        <w:rPr>
          <w:rFonts w:ascii="Georgia" w:eastAsia="Adobe Heiti Std R" w:hAnsi="Georgia"/>
          <w:sz w:val="24"/>
          <w:szCs w:val="24"/>
        </w:rPr>
        <w:t>This gathering</w:t>
      </w:r>
      <w:r w:rsidR="00436401">
        <w:rPr>
          <w:rFonts w:ascii="Georgia" w:eastAsia="Adobe Heiti Std R" w:hAnsi="Georgia"/>
          <w:sz w:val="24"/>
          <w:szCs w:val="24"/>
        </w:rPr>
        <w:t xml:space="preserve"> usually takes place </w:t>
      </w:r>
      <w:r w:rsidR="00436401" w:rsidRPr="00E202FA">
        <w:rPr>
          <w:rFonts w:ascii="Georgia" w:eastAsia="Adobe Heiti Std R" w:hAnsi="Georgia"/>
          <w:noProof/>
          <w:sz w:val="24"/>
          <w:szCs w:val="24"/>
        </w:rPr>
        <w:t>before</w:t>
      </w:r>
      <w:r w:rsidR="00436401">
        <w:rPr>
          <w:rFonts w:ascii="Georgia" w:eastAsia="Adobe Heiti Std R" w:hAnsi="Georgia"/>
          <w:sz w:val="24"/>
          <w:szCs w:val="24"/>
        </w:rPr>
        <w:t xml:space="preserve"> </w:t>
      </w:r>
      <w:r w:rsidR="00BF2698">
        <w:rPr>
          <w:rFonts w:ascii="Georgia" w:eastAsia="Adobe Heiti Std R" w:hAnsi="Georgia"/>
          <w:sz w:val="24"/>
          <w:szCs w:val="24"/>
        </w:rPr>
        <w:t xml:space="preserve">final exam </w:t>
      </w:r>
      <w:r w:rsidR="00436401">
        <w:rPr>
          <w:rFonts w:ascii="Georgia" w:eastAsia="Adobe Heiti Std R" w:hAnsi="Georgia"/>
          <w:sz w:val="24"/>
          <w:szCs w:val="24"/>
        </w:rPr>
        <w:t>week</w:t>
      </w:r>
      <w:r w:rsidR="00436401" w:rsidRPr="00436401">
        <w:rPr>
          <w:rFonts w:ascii="Georgia" w:eastAsia="Adobe Heiti Std R" w:hAnsi="Georgia"/>
          <w:sz w:val="24"/>
          <w:szCs w:val="24"/>
        </w:rPr>
        <w:t xml:space="preserve">. </w:t>
      </w:r>
      <w:r w:rsidR="00436401">
        <w:rPr>
          <w:rFonts w:ascii="Georgia" w:eastAsia="Adobe Heiti Std R" w:hAnsi="Georgia"/>
          <w:sz w:val="24"/>
          <w:szCs w:val="24"/>
        </w:rPr>
        <w:t>“Last year, vendors provided back massages, Reiki, hand massages a</w:t>
      </w:r>
      <w:r w:rsidR="00792069">
        <w:rPr>
          <w:rFonts w:ascii="Georgia" w:eastAsia="Adobe Heiti Std R" w:hAnsi="Georgia"/>
          <w:sz w:val="24"/>
          <w:szCs w:val="24"/>
        </w:rPr>
        <w:t>nd aromatherapy for attendees; l</w:t>
      </w:r>
      <w:r w:rsidR="00436401">
        <w:rPr>
          <w:rFonts w:ascii="Georgia" w:eastAsia="Adobe Heiti Std R" w:hAnsi="Georgia"/>
          <w:sz w:val="24"/>
          <w:szCs w:val="24"/>
        </w:rPr>
        <w:t xml:space="preserve">unch and refreshments </w:t>
      </w:r>
      <w:r w:rsidR="00436401" w:rsidRPr="00BF2698">
        <w:rPr>
          <w:rFonts w:ascii="Georgia" w:eastAsia="Adobe Heiti Std R" w:hAnsi="Georgia"/>
          <w:noProof/>
          <w:sz w:val="24"/>
          <w:szCs w:val="24"/>
        </w:rPr>
        <w:t>were</w:t>
      </w:r>
      <w:r w:rsidR="00792069">
        <w:rPr>
          <w:rFonts w:ascii="Georgia" w:eastAsia="Adobe Heiti Std R" w:hAnsi="Georgia"/>
          <w:noProof/>
          <w:sz w:val="24"/>
          <w:szCs w:val="24"/>
        </w:rPr>
        <w:t xml:space="preserve"> also</w:t>
      </w:r>
      <w:r w:rsidR="00436401" w:rsidRPr="00BF2698">
        <w:rPr>
          <w:rFonts w:ascii="Georgia" w:eastAsia="Adobe Heiti Std R" w:hAnsi="Georgia"/>
          <w:noProof/>
          <w:sz w:val="24"/>
          <w:szCs w:val="24"/>
        </w:rPr>
        <w:t xml:space="preserve"> provided</w:t>
      </w:r>
      <w:r w:rsidR="00436401" w:rsidRPr="00436401">
        <w:rPr>
          <w:rFonts w:ascii="Georgia" w:eastAsia="Adobe Heiti Std R" w:hAnsi="Georgia"/>
          <w:sz w:val="24"/>
          <w:szCs w:val="24"/>
        </w:rPr>
        <w:t xml:space="preserve">. </w:t>
      </w:r>
      <w:r w:rsidR="00436401">
        <w:rPr>
          <w:rFonts w:ascii="Georgia" w:eastAsia="Adobe Heiti Std R" w:hAnsi="Georgia"/>
          <w:sz w:val="24"/>
          <w:szCs w:val="24"/>
        </w:rPr>
        <w:t>This event gave Metro</w:t>
      </w:r>
      <w:r w:rsidR="00792069">
        <w:rPr>
          <w:rFonts w:ascii="Georgia" w:eastAsia="Adobe Heiti Std R" w:hAnsi="Georgia"/>
          <w:sz w:val="24"/>
          <w:szCs w:val="24"/>
        </w:rPr>
        <w:t xml:space="preserve"> S</w:t>
      </w:r>
      <w:r w:rsidR="00436401">
        <w:rPr>
          <w:rFonts w:ascii="Georgia" w:eastAsia="Adobe Heiti Std R" w:hAnsi="Georgia"/>
          <w:sz w:val="24"/>
          <w:szCs w:val="24"/>
        </w:rPr>
        <w:t>tate students an opportunity to take a break, regroup</w:t>
      </w:r>
      <w:r w:rsidR="00436401" w:rsidRPr="00436401">
        <w:rPr>
          <w:rFonts w:ascii="Georgia" w:eastAsia="Adobe Heiti Std R" w:hAnsi="Georgia"/>
          <w:sz w:val="24"/>
          <w:szCs w:val="24"/>
        </w:rPr>
        <w:t>, and</w:t>
      </w:r>
      <w:r w:rsidR="00436401">
        <w:rPr>
          <w:rFonts w:ascii="Georgia" w:eastAsia="Adobe Heiti Std R" w:hAnsi="Georgia"/>
          <w:sz w:val="24"/>
          <w:szCs w:val="24"/>
        </w:rPr>
        <w:t xml:space="preserve"> receive a moment of relaxation before beginning the fall </w:t>
      </w:r>
      <w:r w:rsidR="00792069">
        <w:rPr>
          <w:rFonts w:ascii="Georgia" w:eastAsia="Adobe Heiti Std R" w:hAnsi="Georgia"/>
          <w:sz w:val="24"/>
          <w:szCs w:val="24"/>
        </w:rPr>
        <w:t>final</w:t>
      </w:r>
      <w:r w:rsidR="00BF2698">
        <w:rPr>
          <w:rFonts w:ascii="Georgia" w:eastAsia="Adobe Heiti Std R" w:hAnsi="Georgia"/>
          <w:sz w:val="24"/>
          <w:szCs w:val="24"/>
        </w:rPr>
        <w:t>s</w:t>
      </w:r>
      <w:r w:rsidR="00436401">
        <w:rPr>
          <w:rFonts w:ascii="Georgia" w:eastAsia="Adobe Heiti Std R" w:hAnsi="Georgia"/>
          <w:sz w:val="24"/>
          <w:szCs w:val="24"/>
        </w:rPr>
        <w:t xml:space="preserve"> week. Free raffle tickets were given at each station to </w:t>
      </w:r>
      <w:r w:rsidR="00436401">
        <w:rPr>
          <w:rFonts w:ascii="Georgia" w:eastAsia="Adobe Heiti Std R" w:hAnsi="Georgia"/>
          <w:sz w:val="24"/>
          <w:szCs w:val="24"/>
        </w:rPr>
        <w:lastRenderedPageBreak/>
        <w:t xml:space="preserve">help facilitate movement through the event,” said NSO </w:t>
      </w:r>
      <w:r w:rsidR="00E202FA">
        <w:rPr>
          <w:rFonts w:ascii="Georgia" w:eastAsia="Adobe Heiti Std R" w:hAnsi="Georgia"/>
          <w:noProof/>
          <w:sz w:val="24"/>
          <w:szCs w:val="24"/>
        </w:rPr>
        <w:t>P</w:t>
      </w:r>
      <w:r w:rsidR="00436401" w:rsidRPr="00E202FA">
        <w:rPr>
          <w:rFonts w:ascii="Georgia" w:eastAsia="Adobe Heiti Std R" w:hAnsi="Georgia"/>
          <w:noProof/>
          <w:sz w:val="24"/>
          <w:szCs w:val="24"/>
        </w:rPr>
        <w:t>resident</w:t>
      </w:r>
      <w:r w:rsidR="00436401" w:rsidRPr="00436401">
        <w:rPr>
          <w:rFonts w:ascii="Georgia" w:eastAsia="Adobe Heiti Std R" w:hAnsi="Georgia"/>
          <w:sz w:val="24"/>
          <w:szCs w:val="24"/>
        </w:rPr>
        <w:t>, Marga</w:t>
      </w:r>
      <w:r w:rsidR="00436401">
        <w:rPr>
          <w:rFonts w:ascii="Georgia" w:eastAsia="Adobe Heiti Std R" w:hAnsi="Georgia"/>
          <w:sz w:val="24"/>
          <w:szCs w:val="24"/>
        </w:rPr>
        <w:t>ret Olatunbosun.</w:t>
      </w:r>
      <w:r w:rsidR="00436401" w:rsidRPr="00436401">
        <w:rPr>
          <w:rFonts w:ascii="Georgia" w:eastAsia="Adobe Heiti Std R" w:hAnsi="Georgia"/>
          <w:sz w:val="24"/>
          <w:szCs w:val="24"/>
        </w:rPr>
        <w:t xml:space="preserve"> </w:t>
      </w:r>
    </w:p>
    <w:p w:rsidR="00436401" w:rsidRPr="006B4D2F" w:rsidRDefault="00E202FA">
      <w:pPr>
        <w:rPr>
          <w:rFonts w:ascii="Georgia" w:eastAsia="Adobe Heiti Std R" w:hAnsi="Georgia"/>
          <w:sz w:val="24"/>
          <w:szCs w:val="24"/>
        </w:rPr>
      </w:pPr>
      <w:r>
        <w:rPr>
          <w:rFonts w:ascii="Georgia" w:eastAsia="Adobe Heiti Std R" w:hAnsi="Georgia"/>
          <w:sz w:val="24"/>
          <w:szCs w:val="24"/>
        </w:rPr>
        <w:t xml:space="preserve">You do not need to be </w:t>
      </w:r>
      <w:r w:rsidR="00436401">
        <w:rPr>
          <w:rFonts w:ascii="Georgia" w:eastAsia="Adobe Heiti Std R" w:hAnsi="Georgia"/>
          <w:sz w:val="24"/>
          <w:szCs w:val="24"/>
        </w:rPr>
        <w:t>a nursing student to participate in NSO activities</w:t>
      </w:r>
      <w:r w:rsidR="000F53EC">
        <w:rPr>
          <w:rFonts w:ascii="Georgia" w:eastAsia="Adobe Heiti Std R" w:hAnsi="Georgia"/>
          <w:sz w:val="24"/>
          <w:szCs w:val="24"/>
        </w:rPr>
        <w:t>; t</w:t>
      </w:r>
      <w:r w:rsidR="00436401">
        <w:rPr>
          <w:rFonts w:ascii="Georgia" w:eastAsia="Adobe Heiti Std R" w:hAnsi="Georgia"/>
          <w:sz w:val="24"/>
          <w:szCs w:val="24"/>
        </w:rPr>
        <w:t xml:space="preserve">he organization invites all students and staff </w:t>
      </w:r>
      <w:r>
        <w:rPr>
          <w:rFonts w:ascii="Georgia" w:eastAsia="Adobe Heiti Std R" w:hAnsi="Georgia"/>
          <w:sz w:val="24"/>
          <w:szCs w:val="24"/>
        </w:rPr>
        <w:t>to their</w:t>
      </w:r>
      <w:r w:rsidR="00436401">
        <w:rPr>
          <w:rFonts w:ascii="Georgia" w:eastAsia="Adobe Heiti Std R" w:hAnsi="Georgia"/>
          <w:sz w:val="24"/>
          <w:szCs w:val="24"/>
        </w:rPr>
        <w:t xml:space="preserve"> events. </w:t>
      </w:r>
      <w:r w:rsidR="000F53EC">
        <w:rPr>
          <w:rFonts w:ascii="Georgia" w:eastAsia="Adobe Heiti Std R" w:hAnsi="Georgia"/>
          <w:sz w:val="24"/>
          <w:szCs w:val="24"/>
        </w:rPr>
        <w:t>Also, s</w:t>
      </w:r>
      <w:r>
        <w:rPr>
          <w:rFonts w:ascii="Georgia" w:eastAsia="Adobe Heiti Std R" w:hAnsi="Georgia"/>
          <w:sz w:val="24"/>
          <w:szCs w:val="24"/>
        </w:rPr>
        <w:t>tudents not in the nursing program can join the NSO. To become a member, you need to volunteer for events and attend m</w:t>
      </w:r>
      <w:r w:rsidR="00EF46A0">
        <w:rPr>
          <w:rFonts w:ascii="Georgia" w:eastAsia="Adobe Heiti Std R" w:hAnsi="Georgia"/>
          <w:sz w:val="24"/>
          <w:szCs w:val="24"/>
        </w:rPr>
        <w:t xml:space="preserve">eetings. </w:t>
      </w:r>
      <w:r>
        <w:rPr>
          <w:rFonts w:ascii="Georgia" w:eastAsia="Adobe Heiti Std R" w:hAnsi="Georgia"/>
          <w:sz w:val="24"/>
          <w:szCs w:val="24"/>
        </w:rPr>
        <w:t>Besides learning about health</w:t>
      </w:r>
      <w:r w:rsidR="00BF2698">
        <w:rPr>
          <w:rFonts w:ascii="Georgia" w:eastAsia="Adobe Heiti Std R" w:hAnsi="Georgia"/>
          <w:sz w:val="24"/>
          <w:szCs w:val="24"/>
        </w:rPr>
        <w:t>, you can gather</w:t>
      </w:r>
      <w:r w:rsidRPr="00E202FA">
        <w:rPr>
          <w:rFonts w:ascii="Georgia" w:eastAsia="Adobe Heiti Std R" w:hAnsi="Georgia"/>
          <w:sz w:val="24"/>
          <w:szCs w:val="24"/>
        </w:rPr>
        <w:t xml:space="preserve"> </w:t>
      </w:r>
      <w:r>
        <w:rPr>
          <w:rFonts w:ascii="Georgia" w:eastAsia="Adobe Heiti Std R" w:hAnsi="Georgia"/>
          <w:sz w:val="24"/>
          <w:szCs w:val="24"/>
        </w:rPr>
        <w:t xml:space="preserve">valuable skills </w:t>
      </w:r>
      <w:r w:rsidR="00984F70">
        <w:rPr>
          <w:rFonts w:ascii="Georgia" w:eastAsia="Adobe Heiti Std R" w:hAnsi="Georgia"/>
          <w:sz w:val="24"/>
          <w:szCs w:val="24"/>
        </w:rPr>
        <w:t xml:space="preserve">for </w:t>
      </w:r>
      <w:r>
        <w:rPr>
          <w:rFonts w:ascii="Georgia" w:eastAsia="Adobe Heiti Std R" w:hAnsi="Georgia"/>
          <w:sz w:val="24"/>
          <w:szCs w:val="24"/>
        </w:rPr>
        <w:t>your field of study</w:t>
      </w:r>
      <w:r w:rsidR="00BF2698">
        <w:rPr>
          <w:rFonts w:ascii="Georgia" w:eastAsia="Adobe Heiti Std R" w:hAnsi="Georgia"/>
          <w:sz w:val="24"/>
          <w:szCs w:val="24"/>
        </w:rPr>
        <w:t xml:space="preserve">. </w:t>
      </w:r>
    </w:p>
    <w:p w:rsidR="00BF2698" w:rsidRDefault="006B4D2F">
      <w:pPr>
        <w:rPr>
          <w:rFonts w:ascii="Georgia" w:eastAsia="Adobe Heiti Std R" w:hAnsi="Georgia"/>
          <w:sz w:val="24"/>
          <w:szCs w:val="24"/>
        </w:rPr>
      </w:pPr>
      <w:r>
        <w:rPr>
          <w:rFonts w:ascii="Georgia" w:eastAsia="Adobe Heiti Std R" w:hAnsi="Georgia"/>
          <w:sz w:val="24"/>
          <w:szCs w:val="24"/>
        </w:rPr>
        <w:t>The officers of the</w:t>
      </w:r>
      <w:r w:rsidR="00BF2698">
        <w:rPr>
          <w:rFonts w:ascii="Georgia" w:eastAsia="Adobe Heiti Std R" w:hAnsi="Georgia"/>
          <w:sz w:val="24"/>
          <w:szCs w:val="24"/>
        </w:rPr>
        <w:t xml:space="preserve"> NSO are Margaret Olatunbosun (p</w:t>
      </w:r>
      <w:r>
        <w:rPr>
          <w:rFonts w:ascii="Georgia" w:eastAsia="Adobe Heiti Std R" w:hAnsi="Georgia"/>
          <w:sz w:val="24"/>
          <w:szCs w:val="24"/>
        </w:rPr>
        <w:t>resid</w:t>
      </w:r>
      <w:r w:rsidR="00BF2698">
        <w:rPr>
          <w:rFonts w:ascii="Georgia" w:eastAsia="Adobe Heiti Std R" w:hAnsi="Georgia"/>
          <w:sz w:val="24"/>
          <w:szCs w:val="24"/>
        </w:rPr>
        <w:t>ent), Kelli Gerards (vice president</w:t>
      </w:r>
      <w:r w:rsidRPr="006B4D2F">
        <w:rPr>
          <w:rFonts w:ascii="Georgia" w:eastAsia="Adobe Heiti Std R" w:hAnsi="Georgia"/>
          <w:sz w:val="24"/>
          <w:szCs w:val="24"/>
        </w:rPr>
        <w:t xml:space="preserve">), </w:t>
      </w:r>
      <w:r w:rsidR="00BF2698">
        <w:rPr>
          <w:rFonts w:ascii="Georgia" w:eastAsia="Adobe Heiti Std R" w:hAnsi="Georgia"/>
          <w:sz w:val="24"/>
          <w:szCs w:val="24"/>
        </w:rPr>
        <w:t>Mari Bjerstedt (t</w:t>
      </w:r>
      <w:r>
        <w:rPr>
          <w:rFonts w:ascii="Georgia" w:eastAsia="Adobe Heiti Std R" w:hAnsi="Georgia"/>
          <w:sz w:val="24"/>
          <w:szCs w:val="24"/>
        </w:rPr>
        <w:t>reasurer), and Yeng Lee (</w:t>
      </w:r>
      <w:r w:rsidR="00BF2698">
        <w:rPr>
          <w:rFonts w:ascii="Georgia" w:eastAsia="Adobe Heiti Std R" w:hAnsi="Georgia"/>
          <w:noProof/>
          <w:sz w:val="24"/>
          <w:szCs w:val="24"/>
        </w:rPr>
        <w:t>s</w:t>
      </w:r>
      <w:r w:rsidRPr="00BF2698">
        <w:rPr>
          <w:rFonts w:ascii="Georgia" w:eastAsia="Adobe Heiti Std R" w:hAnsi="Georgia"/>
          <w:noProof/>
          <w:sz w:val="24"/>
          <w:szCs w:val="24"/>
        </w:rPr>
        <w:t>ecretary</w:t>
      </w:r>
      <w:r>
        <w:rPr>
          <w:rFonts w:ascii="Georgia" w:eastAsia="Adobe Heiti Std R" w:hAnsi="Georgia"/>
          <w:sz w:val="24"/>
          <w:szCs w:val="24"/>
        </w:rPr>
        <w:t>)</w:t>
      </w:r>
      <w:r w:rsidRPr="006B4D2F">
        <w:rPr>
          <w:rFonts w:ascii="Georgia" w:eastAsia="Adobe Heiti Std R" w:hAnsi="Georgia"/>
          <w:sz w:val="24"/>
          <w:szCs w:val="24"/>
        </w:rPr>
        <w:t>. To find out more</w:t>
      </w:r>
      <w:r>
        <w:rPr>
          <w:rFonts w:ascii="Georgia" w:eastAsia="Adobe Heiti Std R" w:hAnsi="Georgia"/>
          <w:sz w:val="24"/>
          <w:szCs w:val="24"/>
        </w:rPr>
        <w:t xml:space="preserve"> about t</w:t>
      </w:r>
      <w:r w:rsidR="00984F70">
        <w:rPr>
          <w:rFonts w:ascii="Georgia" w:eastAsia="Adobe Heiti Std R" w:hAnsi="Georgia"/>
          <w:sz w:val="24"/>
          <w:szCs w:val="24"/>
        </w:rPr>
        <w:t>heir organization and upcoming events</w:t>
      </w:r>
      <w:r>
        <w:rPr>
          <w:rFonts w:ascii="Georgia" w:eastAsia="Adobe Heiti Std R" w:hAnsi="Georgia"/>
          <w:sz w:val="24"/>
          <w:szCs w:val="24"/>
        </w:rPr>
        <w:t xml:space="preserve">, you can visit their Orgsync website:  </w:t>
      </w:r>
      <w:hyperlink r:id="rId4" w:history="1">
        <w:r w:rsidR="00984F70" w:rsidRPr="009721DF">
          <w:rPr>
            <w:rStyle w:val="Hyperlink"/>
            <w:rFonts w:ascii="Georgia" w:eastAsia="Adobe Heiti Std R" w:hAnsi="Georgia"/>
            <w:sz w:val="24"/>
            <w:szCs w:val="24"/>
          </w:rPr>
          <w:t>https://orgsync.com/48527/chapter</w:t>
        </w:r>
      </w:hyperlink>
      <w:r w:rsidR="00984F70">
        <w:rPr>
          <w:rFonts w:ascii="Georgia" w:eastAsia="Adobe Heiti Std R" w:hAnsi="Georgia"/>
          <w:sz w:val="24"/>
          <w:szCs w:val="24"/>
        </w:rPr>
        <w:t>.</w:t>
      </w:r>
      <w:r w:rsidR="00BF2698">
        <w:rPr>
          <w:rFonts w:ascii="Georgia" w:eastAsia="Adobe Heiti Std R" w:hAnsi="Georgia"/>
          <w:sz w:val="24"/>
          <w:szCs w:val="24"/>
        </w:rPr>
        <w:t xml:space="preserve"> Margaret Olatunbosun allowed The Metropolitan to interview her for this article.</w:t>
      </w:r>
    </w:p>
    <w:p w:rsidR="006B4D2F" w:rsidRPr="00BF2698" w:rsidRDefault="00BF2698">
      <w:pPr>
        <w:rPr>
          <w:rFonts w:ascii="Georgia" w:eastAsia="Adobe Heiti Std R" w:hAnsi="Georgia"/>
          <w:sz w:val="24"/>
          <w:szCs w:val="24"/>
        </w:rPr>
      </w:pPr>
      <w:r>
        <w:rPr>
          <w:rFonts w:ascii="Georgia" w:eastAsia="Adobe Heiti Std R" w:hAnsi="Georgia"/>
          <w:sz w:val="24"/>
          <w:szCs w:val="24"/>
        </w:rPr>
        <w:t xml:space="preserve">To read more about Ayurveda, please view the </w:t>
      </w:r>
      <w:hyperlink r:id="rId5" w:history="1">
        <w:r w:rsidRPr="009721DF">
          <w:rPr>
            <w:rStyle w:val="Hyperlink"/>
            <w:rFonts w:ascii="Georgia" w:eastAsia="Adobe Heiti Std R" w:hAnsi="Georgia"/>
            <w:sz w:val="24"/>
            <w:szCs w:val="24"/>
          </w:rPr>
          <w:t>http://www.chopra.com/our-services/ayurveda</w:t>
        </w:r>
      </w:hyperlink>
      <w:r>
        <w:rPr>
          <w:rFonts w:ascii="Georgia" w:eastAsia="Adobe Heiti Std R" w:hAnsi="Georgia"/>
          <w:sz w:val="24"/>
          <w:szCs w:val="24"/>
        </w:rPr>
        <w:t xml:space="preserve"> </w:t>
      </w:r>
      <w:r w:rsidRPr="00BF2698">
        <w:rPr>
          <w:rFonts w:ascii="Georgia" w:eastAsia="Adobe Heiti Std R" w:hAnsi="Georgia"/>
          <w:noProof/>
          <w:sz w:val="24"/>
          <w:szCs w:val="24"/>
        </w:rPr>
        <w:t>webpage</w:t>
      </w:r>
      <w:r w:rsidR="00AD758E">
        <w:rPr>
          <w:rFonts w:ascii="Georgia" w:eastAsia="Adobe Heiti Std R" w:hAnsi="Georgia"/>
          <w:sz w:val="24"/>
          <w:szCs w:val="24"/>
        </w:rPr>
        <w:t xml:space="preserve">. </w:t>
      </w:r>
      <w:r>
        <w:rPr>
          <w:rFonts w:ascii="Georgia" w:eastAsia="Adobe Heiti Std R" w:hAnsi="Georgia"/>
          <w:sz w:val="24"/>
          <w:szCs w:val="24"/>
        </w:rPr>
        <w:t xml:space="preserve">To learn more about Reiki Masters, please read William Lee Rand’s article </w:t>
      </w:r>
      <w:proofErr w:type="gramStart"/>
      <w:r>
        <w:rPr>
          <w:rFonts w:ascii="Georgia" w:eastAsia="Adobe Heiti Std R" w:hAnsi="Georgia"/>
          <w:i/>
          <w:sz w:val="24"/>
          <w:szCs w:val="24"/>
        </w:rPr>
        <w:t>Becoming</w:t>
      </w:r>
      <w:proofErr w:type="gramEnd"/>
      <w:r>
        <w:rPr>
          <w:rFonts w:ascii="Georgia" w:eastAsia="Adobe Heiti Std R" w:hAnsi="Georgia"/>
          <w:i/>
          <w:sz w:val="24"/>
          <w:szCs w:val="24"/>
        </w:rPr>
        <w:t xml:space="preserve"> a Reiki Master. </w:t>
      </w:r>
      <w:r>
        <w:rPr>
          <w:rFonts w:ascii="Georgia" w:eastAsia="Adobe Heiti Std R" w:hAnsi="Georgia"/>
          <w:sz w:val="24"/>
          <w:szCs w:val="24"/>
        </w:rPr>
        <w:t xml:space="preserve">This reading </w:t>
      </w:r>
      <w:r w:rsidRPr="00BF2698">
        <w:rPr>
          <w:rFonts w:ascii="Georgia" w:eastAsia="Adobe Heiti Std R" w:hAnsi="Georgia"/>
          <w:noProof/>
          <w:sz w:val="24"/>
          <w:szCs w:val="24"/>
        </w:rPr>
        <w:t xml:space="preserve">is </w:t>
      </w:r>
      <w:r>
        <w:rPr>
          <w:rFonts w:ascii="Georgia" w:eastAsia="Adobe Heiti Std R" w:hAnsi="Georgia"/>
          <w:sz w:val="24"/>
          <w:szCs w:val="24"/>
        </w:rPr>
        <w:t xml:space="preserve">at </w:t>
      </w:r>
      <w:hyperlink r:id="rId6" w:history="1">
        <w:r w:rsidRPr="009721DF">
          <w:rPr>
            <w:rStyle w:val="Hyperlink"/>
            <w:rFonts w:ascii="Georgia" w:eastAsia="Adobe Heiti Std R" w:hAnsi="Georgia"/>
            <w:sz w:val="24"/>
            <w:szCs w:val="24"/>
          </w:rPr>
          <w:t>http://www.reiki.org/reikinews/reikin3.html</w:t>
        </w:r>
      </w:hyperlink>
      <w:r>
        <w:rPr>
          <w:rFonts w:ascii="Georgia" w:eastAsia="Adobe Heiti Std R" w:hAnsi="Georgia"/>
          <w:sz w:val="24"/>
          <w:szCs w:val="24"/>
        </w:rPr>
        <w:t xml:space="preserve">. To learn more about blood donations, please review </w:t>
      </w:r>
      <w:r w:rsidRPr="00BF2698">
        <w:rPr>
          <w:rFonts w:ascii="Georgia" w:eastAsia="Adobe Heiti Std R" w:hAnsi="Georgia"/>
          <w:sz w:val="24"/>
          <w:szCs w:val="24"/>
        </w:rPr>
        <w:t>https://www.bloodsource.org/Donate/Blood-Facts-FAQs</w:t>
      </w:r>
      <w:r>
        <w:rPr>
          <w:rFonts w:ascii="Georgia" w:eastAsia="Adobe Heiti Std R" w:hAnsi="Georgia"/>
          <w:sz w:val="24"/>
          <w:szCs w:val="24"/>
        </w:rPr>
        <w:t xml:space="preserve">. To investigate the blood donation process, please visit the American Red Cross and their webpage:  </w:t>
      </w:r>
      <w:r w:rsidRPr="00BF2698">
        <w:rPr>
          <w:rFonts w:ascii="Georgia" w:eastAsia="Adobe Heiti Std R" w:hAnsi="Georgia"/>
          <w:sz w:val="24"/>
          <w:szCs w:val="24"/>
        </w:rPr>
        <w:t>http://www.redcrossblood.org/donating-blood/why-donate-blood</w:t>
      </w:r>
      <w:r>
        <w:rPr>
          <w:rFonts w:ascii="Georgia" w:eastAsia="Adobe Heiti Std R" w:hAnsi="Georgia"/>
          <w:sz w:val="24"/>
          <w:szCs w:val="24"/>
        </w:rPr>
        <w:t xml:space="preserve">. </w:t>
      </w:r>
    </w:p>
    <w:p w:rsidR="00436401" w:rsidRDefault="00436401">
      <w:pPr>
        <w:rPr>
          <w:rFonts w:ascii="Georgia" w:eastAsia="Adobe Heiti Std R" w:hAnsi="Georgia"/>
          <w:sz w:val="24"/>
          <w:szCs w:val="24"/>
        </w:rPr>
      </w:pPr>
    </w:p>
    <w:p w:rsidR="00760682" w:rsidRDefault="00760682">
      <w:pPr>
        <w:rPr>
          <w:rFonts w:ascii="Georgia" w:eastAsia="Adobe Heiti Std R" w:hAnsi="Georgia"/>
          <w:sz w:val="24"/>
          <w:szCs w:val="24"/>
        </w:rPr>
      </w:pPr>
    </w:p>
    <w:p w:rsidR="005D39CC" w:rsidRDefault="005D39CC">
      <w:pPr>
        <w:rPr>
          <w:rFonts w:ascii="Georgia" w:eastAsia="Adobe Heiti Std R" w:hAnsi="Georgia"/>
          <w:sz w:val="24"/>
          <w:szCs w:val="24"/>
        </w:rPr>
      </w:pPr>
    </w:p>
    <w:p w:rsidR="008450DF" w:rsidRDefault="008450DF">
      <w:pPr>
        <w:rPr>
          <w:rFonts w:ascii="Georgia" w:eastAsia="Adobe Heiti Std R" w:hAnsi="Georgia"/>
          <w:sz w:val="24"/>
          <w:szCs w:val="24"/>
        </w:rPr>
      </w:pPr>
    </w:p>
    <w:p w:rsidR="008450DF" w:rsidRPr="008450DF" w:rsidRDefault="008450DF">
      <w:pPr>
        <w:rPr>
          <w:rFonts w:ascii="Georgia" w:eastAsia="Adobe Heiti Std R" w:hAnsi="Georgia"/>
          <w:sz w:val="24"/>
          <w:szCs w:val="24"/>
        </w:rPr>
      </w:pPr>
      <w:r>
        <w:rPr>
          <w:rFonts w:ascii="Georgia" w:eastAsia="Adobe Heiti Std R" w:hAnsi="Georgia"/>
          <w:sz w:val="24"/>
          <w:szCs w:val="24"/>
        </w:rPr>
        <w:tab/>
      </w:r>
    </w:p>
    <w:sectPr w:rsidR="008450DF" w:rsidRPr="008450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dobe Heiti Std R">
    <w:panose1 w:val="00000000000000000000"/>
    <w:charset w:val="80"/>
    <w:family w:val="swiss"/>
    <w:notTrueType/>
    <w:pitch w:val="variable"/>
    <w:sig w:usb0="00000207" w:usb1="0A0F1810" w:usb2="00000016" w:usb3="00000000" w:csb0="00060007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AUSRgamhqbmxubGlko6SsGpxcWZ+XkgBUa1ANyU888sAAAA"/>
  </w:docVars>
  <w:rsids>
    <w:rsidRoot w:val="00530D5C"/>
    <w:rsid w:val="00061146"/>
    <w:rsid w:val="000F53EC"/>
    <w:rsid w:val="000F5A22"/>
    <w:rsid w:val="002469F6"/>
    <w:rsid w:val="00267804"/>
    <w:rsid w:val="00434A19"/>
    <w:rsid w:val="00436401"/>
    <w:rsid w:val="00530D5C"/>
    <w:rsid w:val="005D094C"/>
    <w:rsid w:val="005D39CC"/>
    <w:rsid w:val="006B4D2F"/>
    <w:rsid w:val="006F4AA1"/>
    <w:rsid w:val="007036B1"/>
    <w:rsid w:val="007339FE"/>
    <w:rsid w:val="00736E15"/>
    <w:rsid w:val="00760682"/>
    <w:rsid w:val="00792069"/>
    <w:rsid w:val="007B41CD"/>
    <w:rsid w:val="008450DF"/>
    <w:rsid w:val="00895D49"/>
    <w:rsid w:val="00896FBF"/>
    <w:rsid w:val="00984F70"/>
    <w:rsid w:val="00AD758E"/>
    <w:rsid w:val="00B23C89"/>
    <w:rsid w:val="00B62517"/>
    <w:rsid w:val="00BF2698"/>
    <w:rsid w:val="00C01121"/>
    <w:rsid w:val="00D2788F"/>
    <w:rsid w:val="00D35B2D"/>
    <w:rsid w:val="00E202FA"/>
    <w:rsid w:val="00E4722C"/>
    <w:rsid w:val="00EF4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E0C56A2-816F-426D-8516-C20ED64CC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84F7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reiki.org/reikinews/reikin3.html" TargetMode="External"/><Relationship Id="rId5" Type="http://schemas.openxmlformats.org/officeDocument/2006/relationships/hyperlink" Target="http://www.chopra.com/our-services/ayurveda" TargetMode="External"/><Relationship Id="rId4" Type="http://schemas.openxmlformats.org/officeDocument/2006/relationships/hyperlink" Target="https://orgsync.com/48527/chap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0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</dc:creator>
  <cp:lastModifiedBy>Evelyn May</cp:lastModifiedBy>
  <cp:revision>2</cp:revision>
  <dcterms:created xsi:type="dcterms:W3CDTF">2016-08-26T19:11:00Z</dcterms:created>
  <dcterms:modified xsi:type="dcterms:W3CDTF">2016-08-26T19:11:00Z</dcterms:modified>
</cp:coreProperties>
</file>